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16572e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16572ed-cf1c-11ec-a5c0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5:0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2WQQ4DMQgDrX6A///SP6AMVL30UgkOG62iZA9WYhsH5c+wHvVPUjgjLHk2L/2Of/8pI+tzqBCzN1u8QlKkoo7Wmxs82wV3hBfcs6g8OV9yLITgvnv+QPqOA30ZjQiB7aEtf3XPFO4cjZd4xtUuReTys9d6ABH4JdrU6/NRHdnSGvQ1HuTVDBhF7P35YJALi0jw2i9oWrKYKRBojVfMVbXBn7zmr0UITjeWXvslkbhV0YX/PinajsGC6/qIEvWT9SwO8KgKpPCF/zRGBkod0dv66ExWh1Whep9XvB1qR7NY47Wm2ZFAOl/kc8TUCfRdvB9UWVIdsfdfm7kbjpry6D2HupySy5P33GRMd0c3/QFYMS3YAX/OaYlQOi/6A4KZpff18ex+9w2jRl7fjDwnv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down her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16572ed-cf1c-11ec-a5c0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5:0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616572ed-cf1c-11ec-a5c0-b1c8c4ae987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616572ed-cf1c-11ec-a5c0-b1c8c4ae987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16572ed</dc:title>
  <dc:creator/>
  <cp:keywords/>
  <dcterms:created xsi:type="dcterms:W3CDTF">2026-05-01T19:05:01Z</dcterms:created>
  <dcterms:modified xsi:type="dcterms:W3CDTF">2026-05-01T19:0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